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A93D9" w14:textId="73297FAA" w:rsidR="00F80AC4" w:rsidRPr="00EA1A7B" w:rsidRDefault="00BA7AC4" w:rsidP="00F80AC4">
      <w:pPr>
        <w:jc w:val="center"/>
        <w:rPr>
          <w:b/>
        </w:rPr>
      </w:pPr>
      <w:r>
        <w:rPr>
          <w:b/>
        </w:rPr>
        <w:t>Timewise Time Management</w:t>
      </w:r>
    </w:p>
    <w:p w14:paraId="5466C8E4" w14:textId="77777777" w:rsidR="00F80AC4" w:rsidRDefault="00F80AC4" w:rsidP="00F80AC4">
      <w:pPr>
        <w:jc w:val="center"/>
      </w:pPr>
    </w:p>
    <w:p w14:paraId="0635C399" w14:textId="77777777" w:rsidR="00F80AC4" w:rsidRDefault="00F80AC4" w:rsidP="00F80AC4">
      <w:pPr>
        <w:jc w:val="center"/>
      </w:pPr>
    </w:p>
    <w:p w14:paraId="579D8638" w14:textId="77777777" w:rsidR="00F80AC4" w:rsidRDefault="00F80AC4" w:rsidP="00F80AC4">
      <w:pPr>
        <w:jc w:val="center"/>
      </w:pPr>
    </w:p>
    <w:p w14:paraId="5132F0AE" w14:textId="77777777" w:rsidR="00F80AC4" w:rsidRDefault="00F80AC4" w:rsidP="00F80AC4">
      <w:pPr>
        <w:jc w:val="center"/>
      </w:pPr>
    </w:p>
    <w:p w14:paraId="2A4810FD" w14:textId="77777777" w:rsidR="00F80AC4" w:rsidRDefault="00F80AC4" w:rsidP="00F80AC4">
      <w:pPr>
        <w:jc w:val="center"/>
      </w:pPr>
    </w:p>
    <w:p w14:paraId="29C08238" w14:textId="77777777" w:rsidR="00F80AC4" w:rsidRDefault="00F80AC4" w:rsidP="00F80AC4">
      <w:pPr>
        <w:jc w:val="center"/>
      </w:pPr>
    </w:p>
    <w:p w14:paraId="59505CAF" w14:textId="2E4CA418" w:rsidR="00F80AC4" w:rsidRDefault="004D1BF9" w:rsidP="004D1BF9">
      <w:pPr>
        <w:jc w:val="center"/>
      </w:pPr>
      <w:r>
        <w:t xml:space="preserve">Bin Yang, James Arand, </w:t>
      </w:r>
      <w:proofErr w:type="spellStart"/>
      <w:r>
        <w:t>Romnick</w:t>
      </w:r>
      <w:proofErr w:type="spellEnd"/>
      <w:r>
        <w:t xml:space="preserve"> </w:t>
      </w:r>
      <w:proofErr w:type="spellStart"/>
      <w:r>
        <w:t>Zinampan</w:t>
      </w:r>
      <w:proofErr w:type="spellEnd"/>
      <w:r w:rsidR="00F80AC4">
        <w:br/>
        <w:t>Team Number</w:t>
      </w:r>
      <w:r w:rsidR="00A056B3">
        <w:t xml:space="preserve"> #2</w:t>
      </w:r>
    </w:p>
    <w:p w14:paraId="7B008435" w14:textId="77777777" w:rsidR="00F80AC4" w:rsidRDefault="00F80AC4" w:rsidP="00F80AC4">
      <w:pPr>
        <w:jc w:val="center"/>
      </w:pPr>
    </w:p>
    <w:p w14:paraId="5DDCCEE7" w14:textId="77777777" w:rsidR="00F80AC4" w:rsidRDefault="00F80AC4" w:rsidP="00F80AC4">
      <w:pPr>
        <w:jc w:val="center"/>
      </w:pPr>
    </w:p>
    <w:p w14:paraId="7AFA5240" w14:textId="77777777" w:rsidR="00F80AC4" w:rsidRDefault="00F80AC4" w:rsidP="00F80AC4">
      <w:pPr>
        <w:jc w:val="center"/>
      </w:pPr>
    </w:p>
    <w:p w14:paraId="70325563" w14:textId="77777777" w:rsidR="00F80AC4" w:rsidRDefault="00F80AC4" w:rsidP="00F80AC4">
      <w:pPr>
        <w:jc w:val="center"/>
      </w:pPr>
    </w:p>
    <w:p w14:paraId="5602A5C8" w14:textId="77777777" w:rsidR="00F80AC4" w:rsidRDefault="00F80AC4" w:rsidP="00F80AC4">
      <w:pPr>
        <w:jc w:val="center"/>
      </w:pPr>
    </w:p>
    <w:p w14:paraId="3E9EDC5F" w14:textId="1964183B" w:rsidR="00F80AC4" w:rsidRDefault="00A056B3" w:rsidP="00F80AC4">
      <w:pPr>
        <w:jc w:val="center"/>
      </w:pPr>
      <w:r>
        <w:t>INFO2310 - Section 1</w:t>
      </w:r>
    </w:p>
    <w:p w14:paraId="6F7905DF" w14:textId="77777777" w:rsidR="00F80AC4" w:rsidRDefault="00F80AC4" w:rsidP="00F80AC4">
      <w:pPr>
        <w:jc w:val="center"/>
      </w:pPr>
    </w:p>
    <w:p w14:paraId="74A74879" w14:textId="2B4E3966" w:rsidR="00F80AC4" w:rsidRDefault="00395B95" w:rsidP="00F80AC4">
      <w:pPr>
        <w:jc w:val="center"/>
      </w:pPr>
      <w:r>
        <w:t xml:space="preserve">Wale </w:t>
      </w:r>
      <w:proofErr w:type="spellStart"/>
      <w:r>
        <w:t>Iyinolakan</w:t>
      </w:r>
      <w:proofErr w:type="spellEnd"/>
      <w:r w:rsidR="006571CB">
        <w:br/>
      </w:r>
    </w:p>
    <w:p w14:paraId="509430C2" w14:textId="77777777" w:rsidR="00F80AC4" w:rsidRDefault="00F80AC4" w:rsidP="00F80AC4">
      <w:pPr>
        <w:jc w:val="center"/>
      </w:pPr>
    </w:p>
    <w:p w14:paraId="601F6468" w14:textId="77777777" w:rsidR="00F80AC4" w:rsidRDefault="00F80AC4" w:rsidP="00F80AC4">
      <w:pPr>
        <w:jc w:val="center"/>
      </w:pPr>
    </w:p>
    <w:p w14:paraId="2F5BD322" w14:textId="77777777" w:rsidR="00F80AC4" w:rsidRDefault="00F80AC4" w:rsidP="00F80AC4">
      <w:pPr>
        <w:jc w:val="center"/>
      </w:pPr>
    </w:p>
    <w:p w14:paraId="70BF81A9" w14:textId="69756BE2" w:rsidR="00F80AC4" w:rsidRDefault="00C654EF" w:rsidP="00F80AC4">
      <w:pPr>
        <w:jc w:val="center"/>
      </w:pPr>
      <w:r>
        <w:t>Mar 10th</w:t>
      </w:r>
    </w:p>
    <w:p w14:paraId="107F87AF" w14:textId="77777777" w:rsidR="00F80AC4" w:rsidRDefault="00F80AC4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CA"/>
        </w:rPr>
        <w:id w:val="-18113166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7F81AE6" w14:textId="21014D74" w:rsidR="00F80AC4" w:rsidRDefault="00F80AC4">
          <w:pPr>
            <w:pStyle w:val="TOCHeading"/>
          </w:pPr>
          <w:r>
            <w:t>Contents</w:t>
          </w:r>
        </w:p>
        <w:p w14:paraId="10320DC2" w14:textId="4BCA5EF4" w:rsidR="007E2807" w:rsidRDefault="00F80AC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2418607" w:history="1">
            <w:r w:rsidR="002D4CD6">
              <w:rPr>
                <w:rStyle w:val="Hyperlink"/>
                <w:noProof/>
              </w:rPr>
              <w:t>Use Case Diagrams</w:t>
            </w:r>
            <w:r w:rsidR="007E2807">
              <w:rPr>
                <w:noProof/>
                <w:webHidden/>
              </w:rPr>
              <w:tab/>
            </w:r>
            <w:r w:rsidR="007E2807">
              <w:rPr>
                <w:noProof/>
                <w:webHidden/>
              </w:rPr>
              <w:fldChar w:fldCharType="begin"/>
            </w:r>
            <w:r w:rsidR="007E2807">
              <w:rPr>
                <w:noProof/>
                <w:webHidden/>
              </w:rPr>
              <w:instrText xml:space="preserve"> PAGEREF _Toc112418607 \h </w:instrText>
            </w:r>
            <w:r w:rsidR="007E2807">
              <w:rPr>
                <w:noProof/>
                <w:webHidden/>
              </w:rPr>
            </w:r>
            <w:r w:rsidR="007E2807">
              <w:rPr>
                <w:noProof/>
                <w:webHidden/>
              </w:rPr>
              <w:fldChar w:fldCharType="separate"/>
            </w:r>
            <w:r w:rsidR="005531FF">
              <w:rPr>
                <w:noProof/>
                <w:webHidden/>
              </w:rPr>
              <w:t>3</w:t>
            </w:r>
            <w:r w:rsidR="007E2807">
              <w:rPr>
                <w:noProof/>
                <w:webHidden/>
              </w:rPr>
              <w:fldChar w:fldCharType="end"/>
            </w:r>
          </w:hyperlink>
        </w:p>
        <w:p w14:paraId="6B468F22" w14:textId="274BE04A" w:rsidR="007E2807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12418608" w:history="1">
            <w:r w:rsidR="007E2807" w:rsidRPr="00DB45FA">
              <w:rPr>
                <w:rStyle w:val="Hyperlink"/>
                <w:noProof/>
              </w:rPr>
              <w:t>Heading 2</w:t>
            </w:r>
            <w:r w:rsidR="007E2807">
              <w:rPr>
                <w:noProof/>
                <w:webHidden/>
              </w:rPr>
              <w:tab/>
            </w:r>
            <w:r w:rsidR="007E2807">
              <w:rPr>
                <w:noProof/>
                <w:webHidden/>
              </w:rPr>
              <w:fldChar w:fldCharType="begin"/>
            </w:r>
            <w:r w:rsidR="007E2807">
              <w:rPr>
                <w:noProof/>
                <w:webHidden/>
              </w:rPr>
              <w:instrText xml:space="preserve"> PAGEREF _Toc112418608 \h </w:instrText>
            </w:r>
            <w:r w:rsidR="007E2807">
              <w:rPr>
                <w:noProof/>
                <w:webHidden/>
              </w:rPr>
            </w:r>
            <w:r w:rsidR="007E2807">
              <w:rPr>
                <w:noProof/>
                <w:webHidden/>
              </w:rPr>
              <w:fldChar w:fldCharType="separate"/>
            </w:r>
            <w:r w:rsidR="005531FF">
              <w:rPr>
                <w:noProof/>
                <w:webHidden/>
              </w:rPr>
              <w:t>9</w:t>
            </w:r>
            <w:r w:rsidR="007E2807">
              <w:rPr>
                <w:noProof/>
                <w:webHidden/>
              </w:rPr>
              <w:fldChar w:fldCharType="end"/>
            </w:r>
          </w:hyperlink>
        </w:p>
        <w:p w14:paraId="0CEE0C62" w14:textId="5A23F947" w:rsidR="007E2807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12418609" w:history="1">
            <w:r w:rsidR="007E2807" w:rsidRPr="00DB45FA">
              <w:rPr>
                <w:rStyle w:val="Hyperlink"/>
                <w:noProof/>
              </w:rPr>
              <w:t>Heading 3</w:t>
            </w:r>
            <w:r w:rsidR="007E2807">
              <w:rPr>
                <w:noProof/>
                <w:webHidden/>
              </w:rPr>
              <w:tab/>
            </w:r>
            <w:r w:rsidR="007E2807">
              <w:rPr>
                <w:noProof/>
                <w:webHidden/>
              </w:rPr>
              <w:fldChar w:fldCharType="begin"/>
            </w:r>
            <w:r w:rsidR="007E2807">
              <w:rPr>
                <w:noProof/>
                <w:webHidden/>
              </w:rPr>
              <w:instrText xml:space="preserve"> PAGEREF _Toc112418609 \h </w:instrText>
            </w:r>
            <w:r w:rsidR="007E2807">
              <w:rPr>
                <w:noProof/>
                <w:webHidden/>
              </w:rPr>
            </w:r>
            <w:r w:rsidR="007E2807">
              <w:rPr>
                <w:noProof/>
                <w:webHidden/>
              </w:rPr>
              <w:fldChar w:fldCharType="separate"/>
            </w:r>
            <w:r w:rsidR="005531FF">
              <w:rPr>
                <w:noProof/>
                <w:webHidden/>
              </w:rPr>
              <w:t>9</w:t>
            </w:r>
            <w:r w:rsidR="007E2807">
              <w:rPr>
                <w:noProof/>
                <w:webHidden/>
              </w:rPr>
              <w:fldChar w:fldCharType="end"/>
            </w:r>
          </w:hyperlink>
        </w:p>
        <w:p w14:paraId="235DB6FD" w14:textId="30F8C255" w:rsidR="007E2807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12418610" w:history="1">
            <w:r w:rsidR="007E2807" w:rsidRPr="00DB45FA">
              <w:rPr>
                <w:rStyle w:val="Hyperlink"/>
                <w:noProof/>
              </w:rPr>
              <w:t>Heading 4</w:t>
            </w:r>
            <w:r w:rsidR="007E2807">
              <w:rPr>
                <w:noProof/>
                <w:webHidden/>
              </w:rPr>
              <w:tab/>
            </w:r>
            <w:r w:rsidR="007E2807">
              <w:rPr>
                <w:noProof/>
                <w:webHidden/>
              </w:rPr>
              <w:fldChar w:fldCharType="begin"/>
            </w:r>
            <w:r w:rsidR="007E2807">
              <w:rPr>
                <w:noProof/>
                <w:webHidden/>
              </w:rPr>
              <w:instrText xml:space="preserve"> PAGEREF _Toc112418610 \h </w:instrText>
            </w:r>
            <w:r w:rsidR="007E2807">
              <w:rPr>
                <w:noProof/>
                <w:webHidden/>
              </w:rPr>
            </w:r>
            <w:r w:rsidR="007E2807">
              <w:rPr>
                <w:noProof/>
                <w:webHidden/>
              </w:rPr>
              <w:fldChar w:fldCharType="separate"/>
            </w:r>
            <w:r w:rsidR="005531FF">
              <w:rPr>
                <w:noProof/>
                <w:webHidden/>
              </w:rPr>
              <w:t>9</w:t>
            </w:r>
            <w:r w:rsidR="007E2807">
              <w:rPr>
                <w:noProof/>
                <w:webHidden/>
              </w:rPr>
              <w:fldChar w:fldCharType="end"/>
            </w:r>
          </w:hyperlink>
        </w:p>
        <w:p w14:paraId="5D41C1E7" w14:textId="4CE78BEE" w:rsidR="007E2807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12418611" w:history="1">
            <w:r w:rsidR="007E2807" w:rsidRPr="00DB45FA">
              <w:rPr>
                <w:rStyle w:val="Hyperlink"/>
                <w:noProof/>
              </w:rPr>
              <w:t>Heading 5</w:t>
            </w:r>
            <w:r w:rsidR="007E2807">
              <w:rPr>
                <w:noProof/>
                <w:webHidden/>
              </w:rPr>
              <w:tab/>
            </w:r>
            <w:r w:rsidR="007E2807">
              <w:rPr>
                <w:noProof/>
                <w:webHidden/>
              </w:rPr>
              <w:fldChar w:fldCharType="begin"/>
            </w:r>
            <w:r w:rsidR="007E2807">
              <w:rPr>
                <w:noProof/>
                <w:webHidden/>
              </w:rPr>
              <w:instrText xml:space="preserve"> PAGEREF _Toc112418611 \h </w:instrText>
            </w:r>
            <w:r w:rsidR="007E2807">
              <w:rPr>
                <w:noProof/>
                <w:webHidden/>
              </w:rPr>
            </w:r>
            <w:r w:rsidR="007E2807">
              <w:rPr>
                <w:noProof/>
                <w:webHidden/>
              </w:rPr>
              <w:fldChar w:fldCharType="separate"/>
            </w:r>
            <w:r w:rsidR="005531FF">
              <w:rPr>
                <w:noProof/>
                <w:webHidden/>
              </w:rPr>
              <w:t>9</w:t>
            </w:r>
            <w:r w:rsidR="007E2807">
              <w:rPr>
                <w:noProof/>
                <w:webHidden/>
              </w:rPr>
              <w:fldChar w:fldCharType="end"/>
            </w:r>
          </w:hyperlink>
        </w:p>
        <w:p w14:paraId="3EB8AB63" w14:textId="13DD28CF" w:rsidR="007E2807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en-CA"/>
            </w:rPr>
          </w:pPr>
          <w:hyperlink w:anchor="_Toc112418612" w:history="1">
            <w:r w:rsidR="007E2807" w:rsidRPr="00DB45FA">
              <w:rPr>
                <w:rStyle w:val="Hyperlink"/>
                <w:noProof/>
              </w:rPr>
              <w:t>Working Code Demonstration</w:t>
            </w:r>
            <w:r w:rsidR="007E2807">
              <w:rPr>
                <w:noProof/>
                <w:webHidden/>
              </w:rPr>
              <w:tab/>
            </w:r>
            <w:r w:rsidR="007E2807">
              <w:rPr>
                <w:noProof/>
                <w:webHidden/>
              </w:rPr>
              <w:fldChar w:fldCharType="begin"/>
            </w:r>
            <w:r w:rsidR="007E2807">
              <w:rPr>
                <w:noProof/>
                <w:webHidden/>
              </w:rPr>
              <w:instrText xml:space="preserve"> PAGEREF _Toc112418612 \h </w:instrText>
            </w:r>
            <w:r w:rsidR="007E2807">
              <w:rPr>
                <w:noProof/>
                <w:webHidden/>
              </w:rPr>
            </w:r>
            <w:r w:rsidR="007E2807">
              <w:rPr>
                <w:noProof/>
                <w:webHidden/>
              </w:rPr>
              <w:fldChar w:fldCharType="separate"/>
            </w:r>
            <w:r w:rsidR="005531FF">
              <w:rPr>
                <w:noProof/>
                <w:webHidden/>
              </w:rPr>
              <w:t>9</w:t>
            </w:r>
            <w:r w:rsidR="007E2807">
              <w:rPr>
                <w:noProof/>
                <w:webHidden/>
              </w:rPr>
              <w:fldChar w:fldCharType="end"/>
            </w:r>
          </w:hyperlink>
        </w:p>
        <w:p w14:paraId="142CB8D5" w14:textId="4D93C117" w:rsidR="00F80AC4" w:rsidRDefault="00F80AC4">
          <w:r>
            <w:rPr>
              <w:b/>
              <w:bCs/>
              <w:noProof/>
            </w:rPr>
            <w:fldChar w:fldCharType="end"/>
          </w:r>
        </w:p>
      </w:sdtContent>
    </w:sdt>
    <w:p w14:paraId="6FB93C2B" w14:textId="77777777" w:rsidR="00F80AC4" w:rsidRDefault="00F80AC4" w:rsidP="00F80AC4"/>
    <w:p w14:paraId="567C7015" w14:textId="13A941DB" w:rsidR="00F80AC4" w:rsidRDefault="00F80AC4">
      <w:r>
        <w:br w:type="page"/>
      </w:r>
    </w:p>
    <w:p w14:paraId="5F50222F" w14:textId="0E0C58F2" w:rsidR="00CF7EEA" w:rsidRDefault="009B191A" w:rsidP="00F80AC4">
      <w:pPr>
        <w:pStyle w:val="Heading2"/>
      </w:pPr>
      <w:bookmarkStart w:id="0" w:name="_Toc112418607"/>
      <w:r>
        <w:lastRenderedPageBreak/>
        <w:t>Use Case Diagrams</w:t>
      </w:r>
      <w:bookmarkEnd w:id="0"/>
    </w:p>
    <w:p w14:paraId="7639D63D" w14:textId="77777777" w:rsidR="00DD711C" w:rsidRDefault="00DD711C" w:rsidP="0099446D"/>
    <w:p w14:paraId="5823DED4" w14:textId="2A231E91" w:rsidR="0099446D" w:rsidRPr="0099446D" w:rsidRDefault="00DD711C" w:rsidP="0099446D">
      <w:r>
        <w:rPr>
          <w:noProof/>
        </w:rPr>
        <w:drawing>
          <wp:inline distT="0" distB="0" distL="0" distR="0" wp14:anchorId="16D48776" wp14:editId="0954E9D1">
            <wp:extent cx="5943600" cy="3726180"/>
            <wp:effectExtent l="0" t="0" r="0" b="7620"/>
            <wp:docPr id="1136123907" name="Picture 1" descr="A diagram of a login syst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123907" name="Picture 1" descr="A diagram of a login syste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BB62D" w14:textId="4361696A" w:rsidR="00F80AC4" w:rsidRDefault="006951EB" w:rsidP="00F80AC4">
      <w:r>
        <w:rPr>
          <w:noProof/>
        </w:rPr>
        <w:lastRenderedPageBreak/>
        <w:drawing>
          <wp:inline distT="0" distB="0" distL="0" distR="0" wp14:anchorId="0B15D4B0" wp14:editId="4A4DE9FF">
            <wp:extent cx="5943600" cy="3893185"/>
            <wp:effectExtent l="0" t="0" r="0" b="0"/>
            <wp:docPr id="595733656" name="Picture 1" descr="A diagram of a ta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733656" name="Picture 1" descr="A diagram of a task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B5E1E" w14:textId="33011D15" w:rsidR="00DD711C" w:rsidRDefault="006951EB" w:rsidP="00F80AC4">
      <w:r>
        <w:rPr>
          <w:noProof/>
        </w:rPr>
        <w:lastRenderedPageBreak/>
        <w:drawing>
          <wp:inline distT="0" distB="0" distL="0" distR="0" wp14:anchorId="4CC58B2A" wp14:editId="7F41E185">
            <wp:extent cx="5943600" cy="4366895"/>
            <wp:effectExtent l="0" t="0" r="0" b="0"/>
            <wp:docPr id="1259717231" name="Picture 1" descr="A blue square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717231" name="Picture 1" descr="A blue square with black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6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87FD5" w14:textId="7197ED3E" w:rsidR="006951EB" w:rsidRDefault="006951EB" w:rsidP="00F80AC4">
      <w:r>
        <w:rPr>
          <w:noProof/>
        </w:rPr>
        <w:lastRenderedPageBreak/>
        <w:drawing>
          <wp:inline distT="0" distB="0" distL="0" distR="0" wp14:anchorId="6C754AFF" wp14:editId="55869CEA">
            <wp:extent cx="5943600" cy="4834255"/>
            <wp:effectExtent l="0" t="0" r="0" b="4445"/>
            <wp:docPr id="118214651" name="Picture 1" descr="A diagram of a ta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14651" name="Picture 1" descr="A diagram of a task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3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3289D" w14:textId="6DE411CE" w:rsidR="006951EB" w:rsidRDefault="00447F9F" w:rsidP="00F80AC4">
      <w:r>
        <w:rPr>
          <w:noProof/>
        </w:rPr>
        <w:lastRenderedPageBreak/>
        <w:drawing>
          <wp:inline distT="0" distB="0" distL="0" distR="0" wp14:anchorId="618BFF73" wp14:editId="38427E2E">
            <wp:extent cx="5943600" cy="4161155"/>
            <wp:effectExtent l="0" t="0" r="0" b="0"/>
            <wp:docPr id="1721665553" name="Picture 1" descr="A diagram of a software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1665553" name="Picture 1" descr="A diagram of a software application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25EBC" w14:textId="77777777" w:rsidR="00447F9F" w:rsidRDefault="00447F9F" w:rsidP="00F80AC4"/>
    <w:p w14:paraId="31ED658B" w14:textId="79ED95BF" w:rsidR="00F34575" w:rsidRDefault="00F34575" w:rsidP="00F80AC4">
      <w:r>
        <w:rPr>
          <w:noProof/>
        </w:rPr>
        <w:lastRenderedPageBreak/>
        <w:drawing>
          <wp:inline distT="0" distB="0" distL="0" distR="0" wp14:anchorId="2A96A83D" wp14:editId="098C7AC2">
            <wp:extent cx="5943600" cy="4757420"/>
            <wp:effectExtent l="0" t="0" r="0" b="5080"/>
            <wp:docPr id="364484777" name="Picture 1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484777" name="Picture 1" descr="A diagram of a 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ECC17" w14:textId="762ABBDC" w:rsidR="00F34575" w:rsidRDefault="00544EE8" w:rsidP="00F80AC4">
      <w:r>
        <w:rPr>
          <w:noProof/>
        </w:rPr>
        <w:lastRenderedPageBreak/>
        <w:drawing>
          <wp:inline distT="0" distB="0" distL="0" distR="0" wp14:anchorId="6075ECBE" wp14:editId="04E7D5AA">
            <wp:extent cx="5943600" cy="5016500"/>
            <wp:effectExtent l="0" t="0" r="0" b="0"/>
            <wp:docPr id="1362354698" name="Picture 1" descr="A diagram of a syst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354698" name="Picture 1" descr="A diagram of a syste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47B7D" w14:textId="77777777" w:rsidR="00447F9F" w:rsidRDefault="00447F9F" w:rsidP="00F80AC4"/>
    <w:p w14:paraId="5B121CD8" w14:textId="77777777" w:rsidR="006951EB" w:rsidRPr="00F80AC4" w:rsidRDefault="006951EB" w:rsidP="00F80AC4"/>
    <w:p w14:paraId="13A0A771" w14:textId="4E73D134" w:rsidR="00F80AC4" w:rsidRDefault="00F80AC4" w:rsidP="00F80AC4">
      <w:pPr>
        <w:pStyle w:val="Heading2"/>
      </w:pPr>
      <w:bookmarkStart w:id="1" w:name="_Toc112418608"/>
      <w:r>
        <w:t>Heading 2</w:t>
      </w:r>
      <w:bookmarkEnd w:id="1"/>
    </w:p>
    <w:p w14:paraId="4C2DA5F6" w14:textId="77777777" w:rsidR="00F80AC4" w:rsidRPr="00F80AC4" w:rsidRDefault="00F80AC4" w:rsidP="00F80AC4"/>
    <w:p w14:paraId="3A8AA949" w14:textId="101294FF" w:rsidR="00F80AC4" w:rsidRDefault="00F80AC4" w:rsidP="00F80AC4">
      <w:pPr>
        <w:pStyle w:val="Heading2"/>
      </w:pPr>
      <w:bookmarkStart w:id="2" w:name="_Toc112418609"/>
      <w:r>
        <w:t>Heading 3</w:t>
      </w:r>
      <w:bookmarkEnd w:id="2"/>
    </w:p>
    <w:p w14:paraId="33EAB6CE" w14:textId="77777777" w:rsidR="00F80AC4" w:rsidRPr="00F80AC4" w:rsidRDefault="00F80AC4" w:rsidP="00F80AC4"/>
    <w:p w14:paraId="54D0BB80" w14:textId="2D3C3E58" w:rsidR="00F80AC4" w:rsidRDefault="00F80AC4" w:rsidP="00F80AC4">
      <w:pPr>
        <w:pStyle w:val="Heading2"/>
      </w:pPr>
      <w:bookmarkStart w:id="3" w:name="_Toc112418610"/>
      <w:r>
        <w:t>Heading 4</w:t>
      </w:r>
      <w:bookmarkEnd w:id="3"/>
    </w:p>
    <w:p w14:paraId="7B30895C" w14:textId="77777777" w:rsidR="00F80AC4" w:rsidRPr="00F80AC4" w:rsidRDefault="00F80AC4" w:rsidP="00F80AC4"/>
    <w:p w14:paraId="2EFFEAA7" w14:textId="48A2A296" w:rsidR="00F80AC4" w:rsidRDefault="00F80AC4" w:rsidP="00F80AC4">
      <w:pPr>
        <w:pStyle w:val="Heading2"/>
      </w:pPr>
      <w:bookmarkStart w:id="4" w:name="_Toc112418611"/>
      <w:r>
        <w:t>Heading 5</w:t>
      </w:r>
      <w:bookmarkEnd w:id="4"/>
    </w:p>
    <w:p w14:paraId="224431EE" w14:textId="77777777" w:rsidR="00F80AC4" w:rsidRPr="00F80AC4" w:rsidRDefault="00F80AC4" w:rsidP="00F80AC4"/>
    <w:p w14:paraId="7FBE8D0B" w14:textId="47B21057" w:rsidR="00F80AC4" w:rsidRDefault="00AD33AB" w:rsidP="00F80AC4">
      <w:pPr>
        <w:pStyle w:val="Heading2"/>
      </w:pPr>
      <w:bookmarkStart w:id="5" w:name="_Toc112418612"/>
      <w:r>
        <w:t>Working Code Demonstration</w:t>
      </w:r>
      <w:bookmarkEnd w:id="5"/>
    </w:p>
    <w:p w14:paraId="1529A297" w14:textId="7EDC6C91" w:rsidR="00AD33AB" w:rsidRPr="00AD33AB" w:rsidRDefault="00AD33AB" w:rsidP="00AD33AB">
      <w:pPr>
        <w:rPr>
          <w:i/>
          <w:iCs/>
        </w:rPr>
      </w:pPr>
      <w:r w:rsidRPr="00AD33AB">
        <w:rPr>
          <w:i/>
          <w:iCs/>
        </w:rPr>
        <w:t>[Insert link to recorded video]</w:t>
      </w:r>
    </w:p>
    <w:p w14:paraId="0B5C54F4" w14:textId="77777777" w:rsidR="00F80AC4" w:rsidRDefault="00F80AC4"/>
    <w:sectPr w:rsidR="00F80AC4">
      <w:headerReference w:type="default" r:id="rId1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D329D8" w14:textId="77777777" w:rsidR="003807BC" w:rsidRDefault="003807BC" w:rsidP="00F80AC4">
      <w:pPr>
        <w:spacing w:after="0" w:line="240" w:lineRule="auto"/>
      </w:pPr>
      <w:r>
        <w:separator/>
      </w:r>
    </w:p>
  </w:endnote>
  <w:endnote w:type="continuationSeparator" w:id="0">
    <w:p w14:paraId="24665B0F" w14:textId="77777777" w:rsidR="003807BC" w:rsidRDefault="003807BC" w:rsidP="00F80A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CAA87" w14:textId="77777777" w:rsidR="003807BC" w:rsidRDefault="003807BC" w:rsidP="00F80AC4">
      <w:pPr>
        <w:spacing w:after="0" w:line="240" w:lineRule="auto"/>
      </w:pPr>
      <w:r>
        <w:separator/>
      </w:r>
    </w:p>
  </w:footnote>
  <w:footnote w:type="continuationSeparator" w:id="0">
    <w:p w14:paraId="25817D68" w14:textId="77777777" w:rsidR="003807BC" w:rsidRDefault="003807BC" w:rsidP="00F80A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6F4F5B4" w14:textId="77777777" w:rsidR="00F80AC4" w:rsidRDefault="00F80AC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3D0DF964" w14:textId="77777777" w:rsidR="00F80AC4" w:rsidRDefault="00F80AC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NDIzNzA1MDKyMDVX0lEKTi0uzszPAykwqgUAPvM5zSwAAAA="/>
  </w:docVars>
  <w:rsids>
    <w:rsidRoot w:val="00F80AC4"/>
    <w:rsid w:val="002D4CD6"/>
    <w:rsid w:val="003807BC"/>
    <w:rsid w:val="00395B95"/>
    <w:rsid w:val="00447F9F"/>
    <w:rsid w:val="004D1BF9"/>
    <w:rsid w:val="00544EE8"/>
    <w:rsid w:val="005531FF"/>
    <w:rsid w:val="00575811"/>
    <w:rsid w:val="006571CB"/>
    <w:rsid w:val="006951EB"/>
    <w:rsid w:val="007E2807"/>
    <w:rsid w:val="008A358F"/>
    <w:rsid w:val="0099446D"/>
    <w:rsid w:val="009B191A"/>
    <w:rsid w:val="00A056B3"/>
    <w:rsid w:val="00AD33AB"/>
    <w:rsid w:val="00BA7AC4"/>
    <w:rsid w:val="00C654EF"/>
    <w:rsid w:val="00CF7EEA"/>
    <w:rsid w:val="00DD711C"/>
    <w:rsid w:val="00F34575"/>
    <w:rsid w:val="00F80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A580C"/>
  <w15:chartTrackingRefBased/>
  <w15:docId w15:val="{97C705D2-4C3E-4D7E-8DB8-337306C25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C4"/>
  </w:style>
  <w:style w:type="paragraph" w:styleId="Heading1">
    <w:name w:val="heading 1"/>
    <w:basedOn w:val="Normal"/>
    <w:next w:val="Normal"/>
    <w:link w:val="Heading1Char"/>
    <w:uiPriority w:val="9"/>
    <w:qFormat/>
    <w:rsid w:val="00F80A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0A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80A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80AC4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80A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F80AC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80AC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0A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AC4"/>
  </w:style>
  <w:style w:type="paragraph" w:styleId="Footer">
    <w:name w:val="footer"/>
    <w:basedOn w:val="Normal"/>
    <w:link w:val="FooterChar"/>
    <w:uiPriority w:val="99"/>
    <w:unhideWhenUsed/>
    <w:rsid w:val="00F80A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A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ACB5288-1AE4-4BD1-ADB4-F0BA3CBF956E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2.xml><?xml version="1.0" encoding="utf-8"?>
<ds:datastoreItem xmlns:ds="http://schemas.openxmlformats.org/officeDocument/2006/customXml" ds:itemID="{21A6F5D6-F20B-4AEF-9FCB-45959D87FC4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2898621-988E-4BB3-9F07-663088B9D8F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F48D017-865D-4654-B784-339577352F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0</Pages>
  <Words>118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Bin Yang</cp:lastModifiedBy>
  <cp:revision>25</cp:revision>
  <dcterms:created xsi:type="dcterms:W3CDTF">2022-08-26T18:37:00Z</dcterms:created>
  <dcterms:modified xsi:type="dcterms:W3CDTF">2024-03-09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</Properties>
</file>